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aafd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b1219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8d763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8244c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100709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256339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8a898b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62fa1e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1:31:08Z</dcterms:created>
  <dcterms:modified xsi:type="dcterms:W3CDTF">2021-04-27T11:31:08Z</dcterms:modified>
</cp:coreProperties>
</file>